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CDL Investments New Zealand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76"/>
        <w:gridCol w:w="5650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353 5077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, Auckland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ell Gully, Auckland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cdlinvestments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4E0A7E31" w:rsidR="00661C78" w:rsidRDefault="004859BD">
      <w:r>
        <w:rPr>
          <w:noProof/>
        </w:rPr>
        <w:drawing>
          <wp:inline distT="0" distB="0" distL="0" distR="0" wp14:anchorId="0EE4FC10" wp14:editId="75A174CB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859BD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</Words>
  <Characters>216</Characters>
  <Application>Microsoft Office Word</Application>
  <DocSecurity>0</DocSecurity>
  <Lines>1</Lines>
  <Paragraphs>1</Paragraphs>
  <ScaleCrop>false</ScaleCrop>
  <Company/>
  <LinksUpToDate>false</LinksUpToDate>
  <CharactersWithSpaces>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32:00Z</dcterms:modified>
</cp:coreProperties>
</file>